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411706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07644BFB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4B7E36">
        <w:rPr>
          <w:rFonts w:ascii="Tahoma" w:hAnsi="Tahoma" w:cs="Tahoma"/>
          <w:sz w:val="20"/>
          <w:szCs w:val="20"/>
        </w:rPr>
        <w:t>ΒΟΤΑΝΙΚΗΣ ΚΑΙ ΜΙΚΡΟΒΙΟΛΟ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01F41AC2" w14:textId="0F09FA23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ΑΝΑΔΕΙΞΗ ΕΚΠΡΟΣΩΠΟΥ</w:t>
      </w:r>
      <w:r w:rsidR="005A1F96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B863EA">
        <w:rPr>
          <w:rFonts w:ascii="Tahoma" w:hAnsi="Tahoma" w:cs="Tahoma"/>
          <w:b/>
          <w:sz w:val="20"/>
          <w:szCs w:val="20"/>
          <w:lang w:val="el-GR"/>
        </w:rPr>
        <w:t>ΜΕΛΟΥΣ Ε.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ΔΙ.</w:t>
      </w:r>
      <w:r w:rsidR="00B863EA">
        <w:rPr>
          <w:rFonts w:ascii="Tahoma" w:hAnsi="Tahoma" w:cs="Tahoma"/>
          <w:b/>
          <w:sz w:val="20"/>
          <w:szCs w:val="20"/>
          <w:lang w:val="el-GR"/>
        </w:rPr>
        <w:t xml:space="preserve">Π.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ΤΗ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ΓΕΝΙΚΗ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ΥΝΕΛΕΥΣΗ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ΒΟΤΑΝΙΚΗΣ ΚΑΙ ΜΙΚΡΟΒΙΟΛΟΓΙΑΣ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5F3D4D27" w:rsidR="00282374" w:rsidRPr="004B7E36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4B7E36">
                              <w:rPr>
                                <w:rFonts w:ascii="Tahoma" w:hAnsi="Tahoma" w:cs="Tahoma"/>
                                <w:sz w:val="20"/>
                              </w:rPr>
                              <w:t>Βοτανικής και Μικροβι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5F3D4D27" w:rsidR="00282374" w:rsidRPr="004B7E36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4B7E36">
                        <w:rPr>
                          <w:rFonts w:ascii="Tahoma" w:hAnsi="Tahoma" w:cs="Tahoma"/>
                          <w:sz w:val="20"/>
                        </w:rPr>
                        <w:t>Βοτανικής και Μικροβι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4F156BEB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ΔΙ.Π.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97523C" w:rsidRPr="0097523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6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97523C" w:rsidRPr="0097523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7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97523C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n-US"/>
                              </w:rPr>
                              <w:t>577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97523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US"/>
                              </w:rPr>
                              <w:t>2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97523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US"/>
                              </w:rPr>
                              <w:t>6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4F156BEB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ΔΙ.Π.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97523C" w:rsidRPr="0097523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6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97523C" w:rsidRPr="0097523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7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97523C">
                        <w:rPr>
                          <w:rFonts w:ascii="Tahoma" w:hAnsi="Tahoma" w:cs="Tahoma"/>
                          <w:sz w:val="20"/>
                          <w:szCs w:val="20"/>
                          <w:lang w:val="en-US"/>
                        </w:rPr>
                        <w:t>577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97523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US"/>
                        </w:rPr>
                        <w:t>2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97523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US"/>
                        </w:rPr>
                        <w:t>6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36B0E" w14:textId="77777777" w:rsidR="00411706" w:rsidRDefault="00411706" w:rsidP="001A7CA4">
      <w:pPr>
        <w:spacing w:after="0" w:line="240" w:lineRule="auto"/>
      </w:pPr>
      <w:r>
        <w:separator/>
      </w:r>
    </w:p>
  </w:endnote>
  <w:endnote w:type="continuationSeparator" w:id="0">
    <w:p w14:paraId="2006347A" w14:textId="77777777" w:rsidR="00411706" w:rsidRDefault="00411706" w:rsidP="001A7CA4">
      <w:pPr>
        <w:spacing w:after="0" w:line="240" w:lineRule="auto"/>
      </w:pPr>
      <w:r>
        <w:continuationSeparator/>
      </w:r>
    </w:p>
  </w:endnote>
  <w:endnote w:type="continuationNotice" w:id="1">
    <w:p w14:paraId="145BC200" w14:textId="77777777" w:rsidR="00411706" w:rsidRDefault="004117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2E9B3" w14:textId="77777777" w:rsidR="00411706" w:rsidRDefault="00411706" w:rsidP="001A7CA4">
      <w:pPr>
        <w:spacing w:after="0" w:line="240" w:lineRule="auto"/>
      </w:pPr>
      <w:r>
        <w:separator/>
      </w:r>
    </w:p>
  </w:footnote>
  <w:footnote w:type="continuationSeparator" w:id="0">
    <w:p w14:paraId="2CD7BD6E" w14:textId="77777777" w:rsidR="00411706" w:rsidRDefault="00411706" w:rsidP="001A7CA4">
      <w:pPr>
        <w:spacing w:after="0" w:line="240" w:lineRule="auto"/>
      </w:pPr>
      <w:r>
        <w:continuationSeparator/>
      </w:r>
    </w:p>
  </w:footnote>
  <w:footnote w:type="continuationNotice" w:id="1">
    <w:p w14:paraId="4B94F038" w14:textId="77777777" w:rsidR="00411706" w:rsidRDefault="004117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911620696">
    <w:abstractNumId w:val="1"/>
  </w:num>
  <w:num w:numId="2" w16cid:durableId="1720595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C0D26"/>
    <w:rsid w:val="000E4B40"/>
    <w:rsid w:val="000E7093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11706"/>
    <w:rsid w:val="00473DD2"/>
    <w:rsid w:val="00496D10"/>
    <w:rsid w:val="004B7E36"/>
    <w:rsid w:val="004C01D8"/>
    <w:rsid w:val="00525ABA"/>
    <w:rsid w:val="00533898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94C50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7523C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F03B05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F0DA7-B399-4EB6-871E-7C77A1FEA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5</Words>
  <Characters>312</Characters>
  <Application>Microsoft Office Word</Application>
  <DocSecurity>0</DocSecurity>
  <Lines>10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eorgios Liakopoulos</cp:lastModifiedBy>
  <cp:revision>5</cp:revision>
  <cp:lastPrinted>2022-03-18T09:25:00Z</cp:lastPrinted>
  <dcterms:created xsi:type="dcterms:W3CDTF">2024-04-26T10:56:00Z</dcterms:created>
  <dcterms:modified xsi:type="dcterms:W3CDTF">2026-04-28T08:42:00Z</dcterms:modified>
</cp:coreProperties>
</file>